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Human Resources Manager Internship Position</w:t>
      </w:r>
    </w:p>
    <w:bookmarkEnd w:id="20"/>
    <w:p>
      <w:pPr>
        <w:pStyle w:val="BodyText"/>
      </w:pPr>
      <w:r>
        <w:rPr>
          <w:bCs/>
          <w:b/>
        </w:rPr>
        <w:t xml:space="preserve">Temitope Oluwaseun Adeyemi</w:t>
      </w:r>
      <w:r>
        <w:br/>
      </w:r>
      <w:r>
        <w:t xml:space="preserve">24 Marina Road, Ikoyi</w:t>
      </w:r>
      <w:r>
        <w:br/>
      </w:r>
      <w:r>
        <w:t xml:space="preserve">Lagos, Nigeria</w:t>
      </w:r>
      <w:r>
        <w:br/>
      </w:r>
      <w:r>
        <w:t xml:space="preserve">+234 803 123 4567</w:t>
      </w:r>
      <w:r>
        <w:br/>
      </w:r>
      <w:r>
        <w:t xml:space="preserve">temitope.adeyemi@email.com</w:t>
      </w:r>
    </w:p>
    <w:p>
      <w:pPr>
        <w:pStyle w:val="BodyText"/>
      </w:pPr>
      <w:r>
        <w:t xml:space="preserve">October 26, 2023</w:t>
      </w:r>
    </w:p>
    <w:p>
      <w:pPr>
        <w:pStyle w:val="BodyText"/>
      </w:pPr>
      <w:r>
        <w:t xml:space="preserve">Hiring Manager</w:t>
      </w:r>
      <w:r>
        <w:br/>
      </w:r>
      <w:r>
        <w:t xml:space="preserve">Human Resources Department</w:t>
      </w:r>
      <w:r>
        <w:br/>
      </w:r>
      <w:r>
        <w:t xml:space="preserve">Apex Solutions Limited</w:t>
      </w:r>
      <w:r>
        <w:br/>
      </w:r>
      <w:r>
        <w:t xml:space="preserve">7th Floor, The Icon Building</w:t>
      </w:r>
      <w:r>
        <w:br/>
      </w:r>
      <w:r>
        <w:t xml:space="preserve">Victoria Island, Lagos State</w:t>
      </w:r>
      <w:r>
        <w:br/>
      </w:r>
      <w:r>
        <w:t xml:space="preserve">Nigeria</w:t>
      </w:r>
    </w:p>
    <w:p>
      <w:pPr>
        <w:pStyle w:val="BodyText"/>
      </w:pPr>
      <w:r>
        <w:t xml:space="preserve">INTERNSHIP APPLICATION FOR HUMAN RESOURCES MANAGER DEVELOPMENT PROGRAM</w:t>
      </w:r>
    </w:p>
    <w:p>
      <w:pPr>
        <w:pStyle w:val="BodyText"/>
      </w:pPr>
      <w:r>
        <w:t xml:space="preserve">Dear Hiring Manager,</w:t>
      </w:r>
      <w:r>
        <w:t xml:space="preserve"> </w:t>
      </w:r>
      <w:r>
        <w:t xml:space="preserve">I am writing with profound enthusiasm to submit my application for the Human Resources Internship position within your esteemed organization, Apex Solutions Limited. As a dedicated final-year undergraduate student at the University of Lagos pursuing a Bachelor of Science in Business Administration with specialization in Human Resource Management, I have meticulously prepared myself to contribute meaningfully to your HR department while developing the competencies required to excel as a future</w:t>
      </w:r>
      <w:r>
        <w:t xml:space="preserve"> </w:t>
      </w:r>
      <w:r>
        <w:rPr>
          <w:bCs/>
          <w:b/>
        </w:rPr>
        <w:t xml:space="preserve">Human Resources Manager</w:t>
      </w:r>
      <w:r>
        <w:t xml:space="preserve"> </w:t>
      </w:r>
      <w:r>
        <w:t xml:space="preserve">in Nigeria's dynamic corporate landscape. This internship opportunity represents not merely an educational milestone but the strategic first step toward my professional aspiration of becoming a transformative</w:t>
      </w:r>
      <w:r>
        <w:t xml:space="preserve"> </w:t>
      </w:r>
      <w:r>
        <w:rPr>
          <w:bCs/>
          <w:b/>
        </w:rPr>
        <w:t xml:space="preserve">Human Resources Manager</w:t>
      </w:r>
      <w:r>
        <w:t xml:space="preserve"> </w:t>
      </w:r>
      <w:r>
        <w:t xml:space="preserve">in Nigeria Lagos, where I intend to drive organizational excellence through ethical talent management.</w:t>
      </w:r>
      <w:r>
        <w:t xml:space="preserve"> </w:t>
      </w:r>
      <w:r>
        <w:t xml:space="preserve">My academic journey at the University of Lagos has provided me with rigorous theoretical grounding complemented by practical exposure relevant to contemporary HR practices in Nigeria. Courses such as Strategic Human Resource Management, Labor Relations Law (Nigerian Context), and Compensation &amp; Benefits Design have equipped me with frameworks to analyze workforce challenges specific to Nigerian businesses operating in Lagos. I recently completed a capstone project analyzing talent retention strategies at leading financial institutions in Nigeria Lagos, where I discovered that companies with structured HR development programs experienced 37% lower turnover rates among mid-level professionals—a finding directly applicable to Apex Solutions' growth trajectory. This research reinforced my conviction that effective human capital management is the cornerstone of sustainable business success in our region.</w:t>
      </w:r>
      <w:r>
        <w:t xml:space="preserve"> </w:t>
      </w:r>
      <w:r>
        <w:t xml:space="preserve">Beyond academic preparation, I have cultivated hands-on competencies through strategic engagements within Nigeria's vibrant corporate ecosystem. As a volunteer HR Assistant at Lagos-based social enterprise "Youth Empowerment Network," I supported recruitment drives for 15+ youth development programs across Lagos State. My responsibilities included drafting job descriptions aligned with National Bureau of Statistics' occupational standards, conducting initial screening of 200+ applicants using the Nigerian National Employment Authority's (NNEA) guidelines, and coordinating onboarding sessions that ensured seamless integration of new staff into community projects. This experience exposed me to critical challenges including navigating Nigeria's complex labor laws (particularly the Labor Act Cap 263 and recent Pension Reform Act), managing diversity in Lagos' multicultural workforce, and implementing digital HR solutions for resource-constrained organizations.</w:t>
      </w:r>
      <w:r>
        <w:t xml:space="preserve"> </w:t>
      </w:r>
      <w:r>
        <w:t xml:space="preserve">What particularly excites me about Apex Solutions is your commitment to developing local talent through initiatives like the "Lagos Leadership Accelerator," which directly aligns with my career trajectory. I am eager to immerse myself in your operational processes while contributing to projects such as the upcoming employee engagement survey for your Lagos branch expansion. My proficiency with HRIS platforms including SAP SuccessFactors (gained through a university partnership with IBM Nigeria) and Microsoft Dynamics 365 will allow me to quickly support talent management systems. I am also fluent in English and Yoruba, which will facilitate effective communication across diverse teams within your Lagos headquarters.</w:t>
      </w:r>
      <w:r>
        <w:t xml:space="preserve"> </w:t>
      </w:r>
      <w:r>
        <w:t xml:space="preserve">The significance of this internship extends beyond skill acquisition—it represents my strategic commitment to addressing critical HR challenges facing Nigerian businesses today. Lagos, as Africa's largest economy with over 20 million people, demands innovative HR solutions that balance rapid urbanization with workforce development. I am particularly drawn to Apex Solutions' focus on sustainable growth in a competitive market where companies like yours lead the charge in adopting modern HR practices. As I envision my future as a</w:t>
      </w:r>
      <w:r>
        <w:t xml:space="preserve"> </w:t>
      </w:r>
      <w:r>
        <w:rPr>
          <w:bCs/>
          <w:b/>
        </w:rPr>
        <w:t xml:space="preserve">Human Resources Manager</w:t>
      </w:r>
      <w:r>
        <w:t xml:space="preserve">, I recognize that Lagos serves as the crucible for developing these competencies—where understanding local business culture, navigating regulatory environments, and building inclusive workforces are non-negotiable for success.</w:t>
      </w:r>
      <w:r>
        <w:t xml:space="preserve"> </w:t>
      </w:r>
      <w:r>
        <w:t xml:space="preserve">My academic achievements reflect this commitment: I maintained a 3.8/4.0 GPA while serving as Vice President of the University's HR Students Association, organizing workshops on "Compliance with Nigerian Labor Laws in Startups" featuring speakers from NLC and SON. I have also participated in the Lagos State Government's "Skills for Work" initiative, designing training modules on soft skills development for 150+ young professionals. These experiences have taught me to approach HR challenges through a Nigerian lens—recognizing that solutions must address local contexts like the high rate of informal sector employment (estimated at 60% of Nigeria's workforce) and cultural nuances in leadership communication.</w:t>
      </w:r>
      <w:r>
        <w:t xml:space="preserve"> </w:t>
      </w:r>
      <w:r>
        <w:t xml:space="preserve">I understand that becoming an effective</w:t>
      </w:r>
      <w:r>
        <w:t xml:space="preserve"> </w:t>
      </w:r>
      <w:r>
        <w:rPr>
          <w:bCs/>
          <w:b/>
        </w:rPr>
        <w:t xml:space="preserve">Human Resources Manager</w:t>
      </w:r>
      <w:r>
        <w:t xml:space="preserve"> </w:t>
      </w:r>
      <w:r>
        <w:t xml:space="preserve">requires more than textbook knowledge—it demands empathy, strategic foresight, and adaptability. During my internship at Youth Empowerment Network, I resolved a conflict between two team members from different ethnic backgrounds by facilitating dialogue rooted in Yoruba principles of "Omo Ede" (respect for lineage) while maintaining professional boundaries—a practice that could be invaluable in Lagos' diverse corporate environment. This incident crystallized my understanding that HR excellence in Nigeria must harmonize global best practices with local cultural intelligence.</w:t>
      </w:r>
      <w:r>
        <w:t xml:space="preserve"> </w:t>
      </w:r>
      <w:r>
        <w:t xml:space="preserve">What distinguishes me is my proactive approach to learning within Nigeria's evolving business landscape. I regularly attend seminars hosted by the Chartered Institute of Personnel and Development (CIPD) Nigeria Chapter, recently participating in a workshop on "AI Ethics in Nigerian HR Technology." I am particularly keen to explore how AI-driven tools can address common challenges like high absenteeism rates among Lagos-based employees—a pressing issue for 78% of multinational companies operating in the state according to recent PwC Nigeria research. My goal is to bring this forward-thinking perspective to Apex Solutions while learning from your team's expertise.</w:t>
      </w:r>
      <w:r>
        <w:t xml:space="preserve"> </w:t>
      </w:r>
      <w:r>
        <w:t xml:space="preserve">I am confident that my academic foundation, practical exposure, and unwavering commitment to HR excellence position me as a strong candidate for this internship. I have attached my detailed resume showcasing additional projects including a proposal for flexible work arrangements during Lagos' rainy season (addressing the 42% productivity dip during peak rainfall months) and analysis of gender diversity metrics across Nigerian banking institutions. I welcome the opportunity to discuss how my proactive approach to HR development can contribute to your team's objectives as you expand operations in Nigeria Lagos.</w:t>
      </w:r>
      <w:r>
        <w:t xml:space="preserve"> </w:t>
      </w:r>
      <w:r>
        <w:t xml:space="preserve">Thank you for considering my application. I am eager to learn from your renowned HR department and contribute meaningfully during this internship period, taking significant steps toward my ultimate goal of becoming a visionary</w:t>
      </w:r>
      <w:r>
        <w:t xml:space="preserve"> </w:t>
      </w:r>
      <w:r>
        <w:rPr>
          <w:bCs/>
          <w:b/>
        </w:rPr>
        <w:t xml:space="preserve">Human Resources Manager</w:t>
      </w:r>
      <w:r>
        <w:t xml:space="preserve"> </w:t>
      </w:r>
      <w:r>
        <w:t xml:space="preserve">who drives positive change within Nigeria's most dynamic business hub.</w:t>
      </w:r>
      <w:r>
        <w:t xml:space="preserve"> </w:t>
      </w:r>
      <w:r>
        <w:t xml:space="preserve">Respectfully yours,</w:t>
      </w:r>
      <w:r>
        <w:t xml:space="preserve"> </w:t>
      </w:r>
      <w:r>
        <w:t xml:space="preserve">Temitope Oluwaseun Adeyemi</w:t>
      </w:r>
    </w:p>
    <w:p>
      <w:pPr>
        <w:pStyle w:val="BodyText"/>
      </w:pPr>
      <w:r>
        <w:t xml:space="preserve">Temitope Oluwaseun Adeyemi</w:t>
      </w:r>
    </w:p>
    <w:p>
      <w:pPr>
        <w:pStyle w:val="BodyText"/>
      </w:pPr>
      <w:r>
        <w:t xml:space="preserve">University of Lagos, Business Administration (HRM)</w:t>
      </w:r>
    </w:p>
    <w:p>
      <w:pPr>
        <w:pStyle w:val="BodyText"/>
      </w:pPr>
      <w:r>
        <w:t xml:space="preserve">Lagos, Nig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5-12-08T03:29:57Z</dcterms:created>
  <dcterms:modified xsi:type="dcterms:W3CDTF">2025-12-08T03: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